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is checklist is not completely appropriate for this study as it is more focussed towards statistical models designed to be used as tools for prediction. However, we would be happy to fill in this or any other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The reviewer is correct in identfying this as an issue. We have included some of this uncertainty by re-estimating incidence rates for both those BCG vaccinated and unvaccinated (this is uncertainty is then passed through to the efficacy estimates).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We agree. We have reformulated these equations for greater clarity (please see the marked up paper).</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agree that including transmission structure is important when assessing the impact of infectious disease programmes. We did not consider seperating these estimates as we felt it was well established in the literature that transmission structure should always be included. Whilst adding to this body of evidence would be worthwhile we feel that adding additional outcome measures may further complicate the results section of this paper.</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Based on them we have greatly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We have greatly extended the explanation using information from the SI and added further clarification where possible.</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To answer your previous comment w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ed the 4th discussion paragraph as follows in order to provide more context.</w:t>
      </w:r>
    </w:p>
    <w:p>
      <w:pPr>
        <w:pStyle w:val="BodyText"/>
      </w:pPr>
      <w:r>
        <w:rPr>
          <w:i/>
        </w:rPr>
        <w:t xml:space="preserve">“</w:t>
      </w:r>
      <w:r>
        <w:rPr>
          <w:i/>
        </w:rP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r>
        <w:rPr>
          <w:i/>
        </w:rPr>
        <w:t xml:space="preserve">”</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manuscript needed revisions. We have updated the abstract based on your comments (see the marked up paper) and some of the other changes to the paper. Unfortunately, due to word limit constraints it was not possible to fully detail how the model was updated (i.e the specifics)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erated. This would not have been possible if the impact had been assessed using only the observed data or with a more complex model. It also allowed estimates based on updated data to be compared to historic estimates within the same framework. This would also not have been possible if a different framework had been used.</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was to assess the impact of updateingree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from the SI into the main body of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The cited paper is 10 years newer, has an improved sample size, and improved methods.</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 + reference,</w:t>
      </w:r>
    </w:p>
    <w:p>
      <w:pPr>
        <w:pStyle w:val="BodyText"/>
      </w:pPr>
      <w:r>
        <w:rPr>
          <w:i/>
        </w:rPr>
        <w:t xml:space="preserve">“</w:t>
      </w:r>
      <w:r>
        <w:rPr>
          <w:i/>
        </w:rPr>
        <w:t xml:space="preserve">LOESS (locally estimated scatterplot smoothing) is a local regression method.</w:t>
      </w:r>
      <w:r>
        <w:rPr>
          <w:i/>
        </w:rPr>
        <w:t xml:space="preserve">[@FoxSnow:2019]</w:t>
      </w:r>
      <w:r>
        <w:rPr>
          <w:i/>
        </w:rPr>
        <w:t xml:space="preserve"> </w:t>
      </w:r>
      <w:r>
        <w:rPr>
          <w:i/>
        </w:rPr>
        <w:t xml:space="preserve">It combines multiple regression models in a k-nearest neighbours meta-model. This approach allows nonlinear trends to be fitted to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erate estimates of the 2.5% and 97.5% quantiles made understanding this paragraph difficult.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s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sing recent data may be a more valuable approach for this (see here for a preprint by 3 of this studies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icision making was spuriously precise and made several assumptions that led to what we now know were entirely unrealistic estimates. These findings are important for decision makers to understand when evaluating quan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agree that without the context of the SI and the Sutherland et al. paper that the methods section was difficult to follow. 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e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2a14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563a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8f43b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6d2c8e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79410b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c8c357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c18dd8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1a076a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5cfe16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d6e946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edd0b0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40876a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cfe48a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9-05T14:23:48Z</dcterms:created>
  <dcterms:modified xsi:type="dcterms:W3CDTF">2019-09-05T14:23:48Z</dcterms:modified>
</cp:coreProperties>
</file>